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24DF" w:rsidRDefault="001624DF" w:rsidP="0023757F">
      <w:pPr>
        <w:pStyle w:val="Web"/>
        <w:jc w:val="center"/>
        <w:rPr>
          <w:b/>
        </w:rPr>
      </w:pPr>
      <w:r w:rsidRPr="001624DF">
        <w:rPr>
          <w:b/>
        </w:rPr>
        <w:t>Αποδοχή όρων και συναίνεση συμμετοχής στη γραπτή εξ</w:t>
      </w:r>
      <w:r>
        <w:rPr>
          <w:b/>
        </w:rPr>
        <w:t>’</w:t>
      </w:r>
      <w:r w:rsidRPr="001624DF">
        <w:rPr>
          <w:b/>
        </w:rPr>
        <w:t xml:space="preserve"> αποστάσεως εξέταση του Σεπτεμβρίου 202</w:t>
      </w:r>
      <w:r w:rsidRPr="001624DF">
        <w:rPr>
          <w:b/>
        </w:rPr>
        <w:t>1</w:t>
      </w:r>
      <w:r w:rsidRPr="001624DF">
        <w:rPr>
          <w:b/>
        </w:rPr>
        <w:t xml:space="preserve"> του μαθήματος «</w:t>
      </w:r>
      <w:r w:rsidRPr="001624DF">
        <w:rPr>
          <w:b/>
        </w:rPr>
        <w:t>Γεωλογία Μηχανικού</w:t>
      </w:r>
      <w:r w:rsidRPr="001624DF">
        <w:rPr>
          <w:b/>
        </w:rPr>
        <w:t>»</w:t>
      </w:r>
    </w:p>
    <w:p w:rsidR="00184598" w:rsidRPr="001624DF" w:rsidRDefault="00184598" w:rsidP="0023757F">
      <w:pPr>
        <w:pStyle w:val="Web"/>
        <w:jc w:val="center"/>
        <w:rPr>
          <w:b/>
        </w:rPr>
      </w:pPr>
    </w:p>
    <w:p w:rsidR="001624DF" w:rsidRDefault="001624DF" w:rsidP="00C304F0">
      <w:pPr>
        <w:pStyle w:val="Web"/>
        <w:jc w:val="both"/>
      </w:pPr>
      <w:r>
        <w:t>Οι φοιτητές</w:t>
      </w:r>
      <w:r>
        <w:t>/φοιτήτριες</w:t>
      </w:r>
      <w:r>
        <w:t xml:space="preserve"> που πρόκειται να συμμετάσχουν στη γραπτή εξ</w:t>
      </w:r>
      <w:r w:rsidR="0023757F" w:rsidRPr="0023757F">
        <w:t>’</w:t>
      </w:r>
      <w:r>
        <w:t xml:space="preserve"> αποστάσεως εξέταση του μαθήματος «Γεωλογία Μηχανικού» στην εξεταστική περίοδο του Σεπτεμβρίου 202</w:t>
      </w:r>
      <w:r>
        <w:t>1</w:t>
      </w:r>
      <w:r>
        <w:t xml:space="preserve"> πρέπει να αποδεχθούν τους όρους συμμετοχής και να συμπληρώσουν τη «Δήλωση Συμμετοχής στις Εξετάσεις», απαντώντας στο σχετικό ερωτηματολόγιο που έχει αναρτηθεί στην πλατφόρμα </w:t>
      </w:r>
      <w:proofErr w:type="spellStart"/>
      <w:r>
        <w:t>Open</w:t>
      </w:r>
      <w:proofErr w:type="spellEnd"/>
      <w:r>
        <w:t xml:space="preserve"> </w:t>
      </w:r>
      <w:proofErr w:type="spellStart"/>
      <w:r>
        <w:t>eClass</w:t>
      </w:r>
      <w:proofErr w:type="spellEnd"/>
      <w:r>
        <w:t xml:space="preserve"> του  μαθήματος, μέχρι την </w:t>
      </w:r>
      <w:r>
        <w:t>Τρίτη 14</w:t>
      </w:r>
      <w:r>
        <w:t>/09/202</w:t>
      </w:r>
      <w:r>
        <w:t>1 (ώρα 17.00)</w:t>
      </w:r>
      <w:r>
        <w:t>.</w:t>
      </w:r>
    </w:p>
    <w:p w:rsidR="001624DF" w:rsidRDefault="001624DF" w:rsidP="00C304F0">
      <w:pPr>
        <w:pStyle w:val="Web"/>
        <w:jc w:val="both"/>
      </w:pPr>
      <w:r>
        <w:t>Το σύνολο της διαδικασίας συμμετοχής στην εξέταση καλύπτεται από τα ανακοινωθέντα στον σύνδεσμο</w:t>
      </w:r>
      <w:r w:rsidR="0057727D">
        <w:t>:</w:t>
      </w:r>
      <w:r>
        <w:t xml:space="preserve"> </w:t>
      </w:r>
      <w:hyperlink r:id="rId4" w:history="1">
        <w:r w:rsidR="00D9000F" w:rsidRPr="008D1AB1">
          <w:rPr>
            <w:rStyle w:val="-"/>
          </w:rPr>
          <w:t>https://www.uniwa.gr/remote-exams/</w:t>
        </w:r>
      </w:hyperlink>
      <w:r w:rsidR="00D9000F">
        <w:t>,</w:t>
      </w:r>
      <w:r>
        <w:t xml:space="preserve"> τον οποίο παρακαλούνται να διαβάσουν προσεκτικά οι συμμετέχοντες φοιτητές</w:t>
      </w:r>
      <w:r>
        <w:t>/φοιτήτριες</w:t>
      </w:r>
      <w:r>
        <w:t>.</w:t>
      </w:r>
    </w:p>
    <w:p w:rsidR="001624DF" w:rsidRDefault="001624DF" w:rsidP="00C304F0">
      <w:pPr>
        <w:pStyle w:val="Web"/>
        <w:jc w:val="both"/>
      </w:pPr>
      <w:r>
        <w:t>Οι φοιτητές</w:t>
      </w:r>
      <w:r>
        <w:t>/φοιτήτριες</w:t>
      </w:r>
      <w:r>
        <w:t xml:space="preserve"> παρακαλούνται να παρακολουθούν τις σχετικές ανακοινώσεις στη σελίδα του μαθήματος στο </w:t>
      </w:r>
      <w:proofErr w:type="spellStart"/>
      <w:r>
        <w:t>eclass</w:t>
      </w:r>
      <w:proofErr w:type="spellEnd"/>
      <w:r>
        <w:t xml:space="preserve"> στο σύνδεσμο:</w:t>
      </w:r>
      <w:r w:rsidRPr="001624DF">
        <w:t xml:space="preserve"> </w:t>
      </w:r>
      <w:hyperlink r:id="rId5" w:history="1">
        <w:r w:rsidR="0023757F" w:rsidRPr="008D1AB1">
          <w:rPr>
            <w:rStyle w:val="-"/>
          </w:rPr>
          <w:t>https://eclass.uniwa.gr/courses/CIV162/</w:t>
        </w:r>
      </w:hyperlink>
    </w:p>
    <w:p w:rsidR="0023757F" w:rsidRDefault="0023757F" w:rsidP="00C304F0">
      <w:pPr>
        <w:pStyle w:val="Web"/>
        <w:jc w:val="both"/>
      </w:pPr>
      <w:r>
        <w:t xml:space="preserve">Διευκρινήσεις για τον τρόπο αξιολόγησης του μαθήματος υπάρχουν στο σύνδεσμο: </w:t>
      </w:r>
      <w:hyperlink r:id="rId6" w:history="1">
        <w:r w:rsidRPr="008D1AB1">
          <w:rPr>
            <w:rStyle w:val="-"/>
          </w:rPr>
          <w:t>https://eclass.uniwa.gr/modules/announcements/index.php?course=CIV162&amp;an_id=70745</w:t>
        </w:r>
      </w:hyperlink>
    </w:p>
    <w:p w:rsidR="001624DF" w:rsidRDefault="001624DF" w:rsidP="00C304F0">
      <w:pPr>
        <w:pStyle w:val="Web"/>
        <w:jc w:val="both"/>
      </w:pPr>
      <w:r>
        <w:t>Όσοι φοιτητές</w:t>
      </w:r>
      <w:r w:rsidR="00974EB9" w:rsidRPr="00974EB9">
        <w:t>/</w:t>
      </w:r>
      <w:r w:rsidR="00974EB9">
        <w:t>φοιτήτριες</w:t>
      </w:r>
      <w:bookmarkStart w:id="0" w:name="_GoBack"/>
      <w:bookmarkEnd w:id="0"/>
      <w:r>
        <w:t xml:space="preserve"> δεν προβούν στην ανωτέρω διαδικασία ή δεν αποδεχθούν τους σχετικούς όρους</w:t>
      </w:r>
      <w:r w:rsidR="0057727D">
        <w:t>,</w:t>
      </w:r>
      <w:r>
        <w:t xml:space="preserve"> δεν μπορούν να συμμετάσχουν στην εξ</w:t>
      </w:r>
      <w:r w:rsidR="003907CD">
        <w:t>’</w:t>
      </w:r>
      <w:r>
        <w:t xml:space="preserve"> αποστάσεως εξέταση του μαθήματος, σύμφωνα με απόφαση της Συγκλήτου του Πανεπιστημίου Δυτικής Αττικής.</w:t>
      </w:r>
    </w:p>
    <w:p w:rsidR="0000456C" w:rsidRPr="001624DF" w:rsidRDefault="0000456C" w:rsidP="00C304F0">
      <w:pPr>
        <w:jc w:val="both"/>
      </w:pPr>
    </w:p>
    <w:sectPr w:rsidR="0000456C" w:rsidRPr="001624DF" w:rsidSect="001624DF">
      <w:pgSz w:w="11906" w:h="16838"/>
      <w:pgMar w:top="1440" w:right="1133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MDI0sTA3M7IwNzBV0lEKTi0uzszPAykwrAUACgujxywAAAA="/>
  </w:docVars>
  <w:rsids>
    <w:rsidRoot w:val="001624DF"/>
    <w:rsid w:val="0000456C"/>
    <w:rsid w:val="001624DF"/>
    <w:rsid w:val="00184598"/>
    <w:rsid w:val="0023757F"/>
    <w:rsid w:val="003907CD"/>
    <w:rsid w:val="0057727D"/>
    <w:rsid w:val="009562E4"/>
    <w:rsid w:val="00974EB9"/>
    <w:rsid w:val="00C304F0"/>
    <w:rsid w:val="00D90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6029CA"/>
  <w15:chartTrackingRefBased/>
  <w15:docId w15:val="{3793A318-DA2F-4C1E-B9EF-AE99A092B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Char"/>
    <w:uiPriority w:val="9"/>
    <w:qFormat/>
    <w:rsid w:val="009562E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624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-">
    <w:name w:val="Hyperlink"/>
    <w:basedOn w:val="a0"/>
    <w:uiPriority w:val="99"/>
    <w:unhideWhenUsed/>
    <w:rsid w:val="0023757F"/>
    <w:rPr>
      <w:color w:val="0563C1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23757F"/>
    <w:rPr>
      <w:color w:val="605E5C"/>
      <w:shd w:val="clear" w:color="auto" w:fill="E1DFDD"/>
    </w:rPr>
  </w:style>
  <w:style w:type="character" w:customStyle="1" w:styleId="1Char">
    <w:name w:val="Επικεφαλίδα 1 Char"/>
    <w:basedOn w:val="a0"/>
    <w:link w:val="1"/>
    <w:uiPriority w:val="9"/>
    <w:rsid w:val="009562E4"/>
    <w:rPr>
      <w:rFonts w:ascii="Times New Roman" w:eastAsia="Times New Roman" w:hAnsi="Times New Roman" w:cs="Times New Roman"/>
      <w:b/>
      <w:bCs/>
      <w:kern w:val="36"/>
      <w:sz w:val="48"/>
      <w:szCs w:val="48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73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class.uniwa.gr/modules/announcements/index.php?course=CIV162&amp;an_id=70745" TargetMode="External"/><Relationship Id="rId5" Type="http://schemas.openxmlformats.org/officeDocument/2006/relationships/hyperlink" Target="https://eclass.uniwa.gr/courses/CIV162/" TargetMode="External"/><Relationship Id="rId4" Type="http://schemas.openxmlformats.org/officeDocument/2006/relationships/hyperlink" Target="https://www.uniwa.gr/remote-exams/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39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UNIVERSITY WEST ATTICA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WA</dc:creator>
  <cp:keywords/>
  <dc:description/>
  <cp:lastModifiedBy>UNIWA</cp:lastModifiedBy>
  <cp:revision>9</cp:revision>
  <dcterms:created xsi:type="dcterms:W3CDTF">2021-09-08T13:42:00Z</dcterms:created>
  <dcterms:modified xsi:type="dcterms:W3CDTF">2021-09-08T13:58:00Z</dcterms:modified>
</cp:coreProperties>
</file>